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C3EA7E" w14:textId="3849BDF3" w:rsidR="00D97D33" w:rsidRPr="00D97D33" w:rsidRDefault="00FA4292" w:rsidP="00D97D33">
      <w:pPr>
        <w:pStyle w:val="PaperTitleWCCM"/>
        <w:jc w:val="center"/>
      </w:pPr>
      <w:r w:rsidRPr="00FA4292">
        <w:t xml:space="preserve">INSTRUCTIONS TO PREPARE </w:t>
      </w:r>
      <w:r w:rsidR="008455DC">
        <w:t>an abstract for</w:t>
      </w:r>
      <w:r w:rsidRPr="00FA4292">
        <w:t xml:space="preserve"> THE </w:t>
      </w:r>
      <w:r w:rsidR="008A5532">
        <w:t>2</w:t>
      </w:r>
      <w:r w:rsidR="008A5532" w:rsidRPr="008A5532">
        <w:rPr>
          <w:caps w:val="0"/>
          <w:vertAlign w:val="superscript"/>
        </w:rPr>
        <w:t>nd</w:t>
      </w:r>
      <w:r w:rsidR="00CC12A1">
        <w:t xml:space="preserve"> </w:t>
      </w:r>
      <w:r w:rsidRPr="00FA4292">
        <w:t xml:space="preserve">CONFERENCE </w:t>
      </w:r>
      <w:r w:rsidR="00CC12A1">
        <w:t>on</w:t>
      </w:r>
      <w:r w:rsidRPr="00FA4292">
        <w:t xml:space="preserve"> STRUCTURAL DYNAMICS</w:t>
      </w:r>
    </w:p>
    <w:p w14:paraId="5007AC3A" w14:textId="77777777" w:rsidR="00FA4292" w:rsidRPr="00FA4292" w:rsidRDefault="00FA4292">
      <w:pPr>
        <w:pStyle w:val="LiteWCCM"/>
        <w:rPr>
          <w:b/>
          <w:position w:val="11"/>
          <w:sz w:val="24"/>
          <w:szCs w:val="24"/>
        </w:rPr>
      </w:pPr>
      <w:r w:rsidRPr="00FA4292">
        <w:rPr>
          <w:b/>
          <w:position w:val="11"/>
          <w:sz w:val="24"/>
          <w:szCs w:val="24"/>
        </w:rPr>
        <w:t>First A. Author*, Second B. Author</w:t>
      </w:r>
      <w:r w:rsidRPr="00FA4292">
        <w:rPr>
          <w:b/>
          <w:position w:val="12"/>
          <w:sz w:val="24"/>
          <w:szCs w:val="16"/>
        </w:rPr>
        <w:t>†</w:t>
      </w:r>
      <w:r w:rsidRPr="00FA4292">
        <w:rPr>
          <w:b/>
          <w:position w:val="11"/>
          <w:sz w:val="24"/>
          <w:szCs w:val="24"/>
        </w:rPr>
        <w:t>and Third C. Author</w:t>
      </w:r>
      <w:r w:rsidRPr="00FA4292">
        <w:rPr>
          <w:b/>
          <w:position w:val="12"/>
          <w:sz w:val="24"/>
          <w:szCs w:val="16"/>
        </w:rPr>
        <w:t>†</w:t>
      </w:r>
    </w:p>
    <w:p w14:paraId="51671FB6" w14:textId="0C11C568" w:rsidR="00A55C99" w:rsidRPr="008A5532" w:rsidRDefault="00A55C99">
      <w:pPr>
        <w:pStyle w:val="LiteWCCM"/>
        <w:rPr>
          <w:lang w:val="es-ES"/>
        </w:rPr>
      </w:pPr>
      <w:r w:rsidRPr="008A5532">
        <w:rPr>
          <w:position w:val="11"/>
          <w:sz w:val="16"/>
          <w:szCs w:val="16"/>
          <w:lang w:val="es-ES"/>
        </w:rPr>
        <w:t>*</w:t>
      </w:r>
      <w:r w:rsidRPr="008A5532">
        <w:rPr>
          <w:lang w:val="es-ES"/>
        </w:rPr>
        <w:tab/>
      </w:r>
      <w:r w:rsidR="008A5532">
        <w:rPr>
          <w:lang w:val="es-ES"/>
        </w:rPr>
        <w:t xml:space="preserve">Escuela </w:t>
      </w:r>
      <w:proofErr w:type="spellStart"/>
      <w:r w:rsidR="008A5532">
        <w:rPr>
          <w:lang w:val="es-ES"/>
        </w:rPr>
        <w:t>Politénica</w:t>
      </w:r>
      <w:proofErr w:type="spellEnd"/>
      <w:r w:rsidR="008A5532">
        <w:rPr>
          <w:lang w:val="es-ES"/>
        </w:rPr>
        <w:t xml:space="preserve"> de Ingeniería de Gijón</w:t>
      </w:r>
      <w:r w:rsidR="00FA4292" w:rsidRPr="008A5532">
        <w:rPr>
          <w:lang w:val="es-ES"/>
        </w:rPr>
        <w:t>,</w:t>
      </w:r>
    </w:p>
    <w:p w14:paraId="7C385F82" w14:textId="2A738ADE" w:rsidR="00A55C99" w:rsidRPr="009C4F3E" w:rsidRDefault="00A55C99" w:rsidP="00D95786">
      <w:pPr>
        <w:pStyle w:val="LiteWCCM"/>
        <w:rPr>
          <w:lang w:val="es-ES"/>
        </w:rPr>
      </w:pPr>
      <w:r w:rsidRPr="009C4F3E">
        <w:rPr>
          <w:lang w:val="es-ES"/>
        </w:rPr>
        <w:t xml:space="preserve">Universidad </w:t>
      </w:r>
      <w:r w:rsidR="008A5532">
        <w:rPr>
          <w:lang w:val="es-ES"/>
        </w:rPr>
        <w:t>de Oviedo</w:t>
      </w:r>
      <w:r w:rsidR="00D95786" w:rsidRPr="009C4F3E">
        <w:rPr>
          <w:lang w:val="es-ES"/>
        </w:rPr>
        <w:br/>
      </w:r>
      <w:r w:rsidR="008A5532">
        <w:rPr>
          <w:lang w:val="es-ES"/>
        </w:rPr>
        <w:t>33206</w:t>
      </w:r>
      <w:r w:rsidR="00FA4292">
        <w:rPr>
          <w:lang w:val="es-ES"/>
        </w:rPr>
        <w:t xml:space="preserve"> </w:t>
      </w:r>
      <w:r w:rsidR="008A5532">
        <w:rPr>
          <w:lang w:val="es-ES"/>
        </w:rPr>
        <w:t>Gijón</w:t>
      </w:r>
      <w:r w:rsidRPr="009C4F3E">
        <w:rPr>
          <w:lang w:val="es-ES"/>
        </w:rPr>
        <w:t xml:space="preserve">, </w:t>
      </w:r>
      <w:proofErr w:type="spellStart"/>
      <w:r w:rsidRPr="009C4F3E">
        <w:rPr>
          <w:lang w:val="es-ES"/>
        </w:rPr>
        <w:t>Spain</w:t>
      </w:r>
      <w:proofErr w:type="spellEnd"/>
    </w:p>
    <w:p w14:paraId="19B4E8A1" w14:textId="77777777" w:rsidR="00A55C99" w:rsidRDefault="00FA4292" w:rsidP="00DB06EB">
      <w:pPr>
        <w:pStyle w:val="LiteWCCM"/>
        <w:rPr>
          <w:lang w:val="fr-FR"/>
        </w:rPr>
      </w:pPr>
      <w:proofErr w:type="gramStart"/>
      <w:r>
        <w:rPr>
          <w:lang w:val="fr-FR"/>
        </w:rPr>
        <w:t>e-mail:</w:t>
      </w:r>
      <w:proofErr w:type="gramEnd"/>
      <w:r>
        <w:rPr>
          <w:lang w:val="fr-FR"/>
        </w:rPr>
        <w:t xml:space="preserve"> </w:t>
      </w:r>
      <w:r w:rsidRPr="00FA4292">
        <w:rPr>
          <w:lang w:val="fr-FR"/>
        </w:rPr>
        <w:t>first.author@upm.es</w:t>
      </w:r>
    </w:p>
    <w:p w14:paraId="4C4D1944" w14:textId="77777777" w:rsidR="00FA4292" w:rsidRPr="009C4F3E" w:rsidRDefault="00FA4292" w:rsidP="00DB06EB">
      <w:pPr>
        <w:pStyle w:val="LiteWCCM"/>
        <w:rPr>
          <w:lang w:val="fr-FR"/>
        </w:rPr>
      </w:pPr>
      <w:proofErr w:type="gramStart"/>
      <w:r w:rsidRPr="00FA4292">
        <w:rPr>
          <w:lang w:val="fr-FR"/>
        </w:rPr>
        <w:t>ORCID:</w:t>
      </w:r>
      <w:proofErr w:type="gramEnd"/>
      <w:r w:rsidRPr="00FA4292">
        <w:rPr>
          <w:lang w:val="fr-FR"/>
        </w:rPr>
        <w:t xml:space="preserve"> XXXX-XXX-X-XXXX-XXXX</w:t>
      </w:r>
    </w:p>
    <w:p w14:paraId="44CF290F" w14:textId="77777777" w:rsidR="00A55C99" w:rsidRPr="009C4F3E" w:rsidRDefault="00A55C99" w:rsidP="00FA4292">
      <w:pPr>
        <w:pStyle w:val="LiteWCCM"/>
        <w:rPr>
          <w:lang w:val="fr-FR"/>
        </w:rPr>
      </w:pPr>
    </w:p>
    <w:p w14:paraId="5A66F8BE" w14:textId="77777777" w:rsidR="00A55C99" w:rsidRPr="004F245E" w:rsidRDefault="00A55C99">
      <w:pPr>
        <w:pStyle w:val="LiteWCCM"/>
        <w:rPr>
          <w:lang w:val="es-ES"/>
        </w:rPr>
      </w:pPr>
      <w:r w:rsidRPr="008A5532">
        <w:rPr>
          <w:vertAlign w:val="superscript"/>
          <w:lang w:val="es-ES"/>
        </w:rPr>
        <w:t>†</w:t>
      </w:r>
      <w:r w:rsidRPr="008A5532">
        <w:rPr>
          <w:lang w:val="es-ES"/>
        </w:rPr>
        <w:t xml:space="preserve"> </w:t>
      </w:r>
      <w:r w:rsidR="004F245E" w:rsidRPr="004F245E">
        <w:rPr>
          <w:lang w:val="es-ES"/>
        </w:rPr>
        <w:t>Escuela Politécnica Superior</w:t>
      </w:r>
    </w:p>
    <w:p w14:paraId="3B617820" w14:textId="5E9290E1" w:rsidR="00A55C99" w:rsidRPr="009C4F3E" w:rsidRDefault="004F245E">
      <w:pPr>
        <w:pStyle w:val="LiteWCCM"/>
        <w:rPr>
          <w:lang w:val="es-ES"/>
        </w:rPr>
      </w:pPr>
      <w:r w:rsidRPr="004F245E">
        <w:rPr>
          <w:lang w:val="es-ES"/>
        </w:rPr>
        <w:t xml:space="preserve">Universidad de </w:t>
      </w:r>
      <w:r w:rsidR="008A5532">
        <w:rPr>
          <w:lang w:val="es-ES"/>
        </w:rPr>
        <w:t>XXX</w:t>
      </w:r>
    </w:p>
    <w:p w14:paraId="254A3B11" w14:textId="3C77F876" w:rsidR="004F245E" w:rsidRPr="00B56B45" w:rsidRDefault="004F245E" w:rsidP="00DB06EB">
      <w:pPr>
        <w:pStyle w:val="LiteWCCM"/>
        <w:rPr>
          <w:lang w:val="en-GB"/>
        </w:rPr>
      </w:pPr>
      <w:r w:rsidRPr="00B56B45">
        <w:rPr>
          <w:lang w:val="en-GB"/>
        </w:rPr>
        <w:t xml:space="preserve">28805 </w:t>
      </w:r>
      <w:r w:rsidR="008A5532" w:rsidRPr="00B56B45">
        <w:rPr>
          <w:lang w:val="en-GB"/>
        </w:rPr>
        <w:t>Madrid</w:t>
      </w:r>
      <w:r w:rsidRPr="00B56B45">
        <w:rPr>
          <w:lang w:val="en-GB"/>
        </w:rPr>
        <w:t>, Spain</w:t>
      </w:r>
    </w:p>
    <w:p w14:paraId="2BC8D40B" w14:textId="1A7E8AD8" w:rsidR="00A55C99" w:rsidRPr="008455DC" w:rsidRDefault="00DB06EB" w:rsidP="008455DC">
      <w:pPr>
        <w:pStyle w:val="NormalWCCM"/>
        <w:spacing w:before="240"/>
        <w:rPr>
          <w:sz w:val="24"/>
        </w:rPr>
      </w:pPr>
      <w:r w:rsidRPr="00B56B45">
        <w:rPr>
          <w:b/>
          <w:bCs/>
          <w:sz w:val="24"/>
          <w:lang w:val="en-GB"/>
        </w:rPr>
        <w:t>Abstract</w:t>
      </w:r>
      <w:r w:rsidR="00A55C99" w:rsidRPr="00B56B45">
        <w:rPr>
          <w:b/>
          <w:bCs/>
          <w:sz w:val="24"/>
          <w:lang w:val="en-GB"/>
        </w:rPr>
        <w:t>.</w:t>
      </w:r>
      <w:r w:rsidR="00A55C99" w:rsidRPr="00B56B45">
        <w:rPr>
          <w:sz w:val="24"/>
          <w:lang w:val="en-GB"/>
        </w:rPr>
        <w:t xml:space="preserve"> </w:t>
      </w:r>
      <w:r w:rsidR="00A55C99" w:rsidRPr="009C4F3E">
        <w:rPr>
          <w:sz w:val="24"/>
        </w:rPr>
        <w:t>This document provides information a</w:t>
      </w:r>
      <w:r w:rsidR="00DB722A" w:rsidRPr="009C4F3E">
        <w:rPr>
          <w:sz w:val="24"/>
        </w:rPr>
        <w:t>nd instructions for preparing a</w:t>
      </w:r>
      <w:r w:rsidR="008455DC">
        <w:rPr>
          <w:sz w:val="24"/>
        </w:rPr>
        <w:t xml:space="preserve">n abstract </w:t>
      </w:r>
      <w:r w:rsidR="00A55C99" w:rsidRPr="009C4F3E">
        <w:rPr>
          <w:sz w:val="24"/>
        </w:rPr>
        <w:t xml:space="preserve">to </w:t>
      </w:r>
      <w:r w:rsidR="008455DC">
        <w:rPr>
          <w:sz w:val="24"/>
        </w:rPr>
        <w:t>submit to</w:t>
      </w:r>
      <w:r w:rsidR="00A55C99" w:rsidRPr="009C4F3E">
        <w:rPr>
          <w:sz w:val="24"/>
        </w:rPr>
        <w:t xml:space="preserve"> </w:t>
      </w:r>
      <w:r w:rsidR="008455DC">
        <w:rPr>
          <w:sz w:val="24"/>
        </w:rPr>
        <w:t>“</w:t>
      </w:r>
      <w:proofErr w:type="spellStart"/>
      <w:r w:rsidR="004F245E" w:rsidRPr="008455DC">
        <w:rPr>
          <w:sz w:val="24"/>
        </w:rPr>
        <w:t>DinEst</w:t>
      </w:r>
      <w:proofErr w:type="spellEnd"/>
      <w:r w:rsidR="004F245E" w:rsidRPr="008455DC">
        <w:rPr>
          <w:sz w:val="24"/>
        </w:rPr>
        <w:t xml:space="preserve"> 20</w:t>
      </w:r>
      <w:r w:rsidR="008A5532">
        <w:rPr>
          <w:sz w:val="24"/>
        </w:rPr>
        <w:t>2</w:t>
      </w:r>
      <w:r w:rsidR="00B56B45">
        <w:rPr>
          <w:sz w:val="24"/>
        </w:rPr>
        <w:t>1</w:t>
      </w:r>
      <w:r w:rsidR="004F245E" w:rsidRPr="008455DC">
        <w:rPr>
          <w:sz w:val="24"/>
        </w:rPr>
        <w:t xml:space="preserve"> Conference</w:t>
      </w:r>
      <w:r w:rsidR="008455DC">
        <w:rPr>
          <w:sz w:val="24"/>
        </w:rPr>
        <w:t>”</w:t>
      </w:r>
      <w:r w:rsidR="00B56B45">
        <w:rPr>
          <w:sz w:val="24"/>
        </w:rPr>
        <w:t xml:space="preserve"> (</w:t>
      </w:r>
      <w:hyperlink r:id="rId8" w:history="1">
        <w:r w:rsidR="00B56B45" w:rsidRPr="005C5BC2">
          <w:rPr>
            <w:rStyle w:val="Hipervnculo"/>
            <w:sz w:val="24"/>
          </w:rPr>
          <w:t>dines2021@uniovi.es</w:t>
        </w:r>
      </w:hyperlink>
      <w:r w:rsidR="00B56B45">
        <w:rPr>
          <w:sz w:val="24"/>
        </w:rPr>
        <w:t>)</w:t>
      </w:r>
      <w:r w:rsidR="004F245E">
        <w:rPr>
          <w:rFonts w:ascii="CMR10" w:hAnsi="CMR10" w:cs="CMR10"/>
          <w:sz w:val="22"/>
          <w:szCs w:val="22"/>
        </w:rPr>
        <w:t>.</w:t>
      </w:r>
      <w:r w:rsidR="008455DC">
        <w:rPr>
          <w:sz w:val="24"/>
        </w:rPr>
        <w:t xml:space="preserve"> </w:t>
      </w:r>
      <w:r w:rsidR="008455DC" w:rsidRPr="008455DC">
        <w:rPr>
          <w:sz w:val="24"/>
        </w:rPr>
        <w:t>The Abstract must have a maximum of 350 words. It is not allowed that this</w:t>
      </w:r>
      <w:r w:rsidR="008455DC">
        <w:rPr>
          <w:sz w:val="24"/>
        </w:rPr>
        <w:t xml:space="preserve"> </w:t>
      </w:r>
      <w:r w:rsidR="008455DC" w:rsidRPr="008455DC">
        <w:rPr>
          <w:sz w:val="24"/>
        </w:rPr>
        <w:t>document contains figures, tables or references.</w:t>
      </w:r>
    </w:p>
    <w:p w14:paraId="527B6DCE" w14:textId="77777777" w:rsidR="004F245E" w:rsidRDefault="004F245E">
      <w:pPr>
        <w:pStyle w:val="NormalWCCM"/>
        <w:spacing w:before="240"/>
        <w:ind w:firstLine="0"/>
        <w:rPr>
          <w:bCs/>
          <w:sz w:val="24"/>
        </w:rPr>
      </w:pPr>
      <w:r w:rsidRPr="009C4F3E">
        <w:rPr>
          <w:b/>
          <w:bCs/>
          <w:sz w:val="24"/>
        </w:rPr>
        <w:t>Key words</w:t>
      </w:r>
      <w:r>
        <w:rPr>
          <w:b/>
          <w:bCs/>
          <w:sz w:val="24"/>
        </w:rPr>
        <w:t>:</w:t>
      </w:r>
      <w:r w:rsidRPr="004F245E">
        <w:t xml:space="preserve"> </w:t>
      </w:r>
      <w:r w:rsidRPr="004F245E">
        <w:rPr>
          <w:bCs/>
          <w:sz w:val="24"/>
        </w:rPr>
        <w:t>Instructions, Dynamics, Structures, Computing Methods</w:t>
      </w:r>
      <w:r>
        <w:rPr>
          <w:bCs/>
          <w:sz w:val="24"/>
        </w:rPr>
        <w:t>.</w:t>
      </w:r>
    </w:p>
    <w:p w14:paraId="6430606F" w14:textId="77777777" w:rsidR="008455DC" w:rsidRPr="004F245E" w:rsidRDefault="008455DC">
      <w:pPr>
        <w:pStyle w:val="NormalWCCM"/>
        <w:spacing w:before="240"/>
        <w:ind w:firstLine="0"/>
        <w:rPr>
          <w:sz w:val="24"/>
        </w:rPr>
      </w:pPr>
    </w:p>
    <w:sectPr w:rsidR="008455DC" w:rsidRPr="004F245E" w:rsidSect="008455DC">
      <w:pgSz w:w="11907" w:h="16840" w:code="9"/>
      <w:pgMar w:top="1701" w:right="1418" w:bottom="2495" w:left="1418" w:header="1134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B051E" w14:textId="77777777" w:rsidR="00B51E10" w:rsidRDefault="00B51E10">
      <w:r>
        <w:separator/>
      </w:r>
    </w:p>
  </w:endnote>
  <w:endnote w:type="continuationSeparator" w:id="0">
    <w:p w14:paraId="2A70BDB2" w14:textId="77777777" w:rsidR="00B51E10" w:rsidRDefault="00B51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8AA0F" w14:textId="77777777" w:rsidR="00B51E10" w:rsidRDefault="00B51E10">
      <w:r>
        <w:separator/>
      </w:r>
    </w:p>
  </w:footnote>
  <w:footnote w:type="continuationSeparator" w:id="0">
    <w:p w14:paraId="0C56D200" w14:textId="77777777" w:rsidR="00B51E10" w:rsidRDefault="00B51E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DB23D95"/>
    <w:multiLevelType w:val="hybridMultilevel"/>
    <w:tmpl w:val="9796F01C"/>
    <w:lvl w:ilvl="0" w:tplc="F3DE1BD0">
      <w:start w:val="1"/>
      <w:numFmt w:val="decimal"/>
      <w:lvlText w:val="[%1]"/>
      <w:lvlJc w:val="left"/>
      <w:pPr>
        <w:tabs>
          <w:tab w:val="num" w:pos="357"/>
        </w:tabs>
        <w:ind w:left="510" w:hanging="510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4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TEzsjAzNTJX0lEKTi0uzszPAykwrAUARN4U/iwAAAA="/>
  </w:docVars>
  <w:rsids>
    <w:rsidRoot w:val="00A01CC4"/>
    <w:rsid w:val="0000150D"/>
    <w:rsid w:val="00015E70"/>
    <w:rsid w:val="000214C8"/>
    <w:rsid w:val="000350D8"/>
    <w:rsid w:val="00044C53"/>
    <w:rsid w:val="0006692D"/>
    <w:rsid w:val="00066B3C"/>
    <w:rsid w:val="000829DA"/>
    <w:rsid w:val="00083FE8"/>
    <w:rsid w:val="00091890"/>
    <w:rsid w:val="000B269E"/>
    <w:rsid w:val="00164AEF"/>
    <w:rsid w:val="001769EF"/>
    <w:rsid w:val="00177549"/>
    <w:rsid w:val="001B0971"/>
    <w:rsid w:val="001B0F09"/>
    <w:rsid w:val="002104BC"/>
    <w:rsid w:val="00240CFD"/>
    <w:rsid w:val="002512A3"/>
    <w:rsid w:val="0027244C"/>
    <w:rsid w:val="0029474D"/>
    <w:rsid w:val="002F4FFC"/>
    <w:rsid w:val="002F70F3"/>
    <w:rsid w:val="003035CB"/>
    <w:rsid w:val="00366ACF"/>
    <w:rsid w:val="00385758"/>
    <w:rsid w:val="00413EED"/>
    <w:rsid w:val="004C01A7"/>
    <w:rsid w:val="004C4AC9"/>
    <w:rsid w:val="004F245E"/>
    <w:rsid w:val="0050536D"/>
    <w:rsid w:val="00513DE4"/>
    <w:rsid w:val="00522312"/>
    <w:rsid w:val="005263CA"/>
    <w:rsid w:val="005503F5"/>
    <w:rsid w:val="005E61EB"/>
    <w:rsid w:val="00623C94"/>
    <w:rsid w:val="00663AB8"/>
    <w:rsid w:val="006851FE"/>
    <w:rsid w:val="006862A5"/>
    <w:rsid w:val="00692F13"/>
    <w:rsid w:val="006950F0"/>
    <w:rsid w:val="006D5193"/>
    <w:rsid w:val="006E0B17"/>
    <w:rsid w:val="006E1443"/>
    <w:rsid w:val="006F06EA"/>
    <w:rsid w:val="007000BC"/>
    <w:rsid w:val="00744B36"/>
    <w:rsid w:val="00755278"/>
    <w:rsid w:val="00773707"/>
    <w:rsid w:val="0079706D"/>
    <w:rsid w:val="00800AA3"/>
    <w:rsid w:val="008455DC"/>
    <w:rsid w:val="00846BBD"/>
    <w:rsid w:val="008932A8"/>
    <w:rsid w:val="008A4021"/>
    <w:rsid w:val="008A5532"/>
    <w:rsid w:val="0090401A"/>
    <w:rsid w:val="009144AD"/>
    <w:rsid w:val="00921E4D"/>
    <w:rsid w:val="00941ED8"/>
    <w:rsid w:val="00953620"/>
    <w:rsid w:val="00962E12"/>
    <w:rsid w:val="0097516C"/>
    <w:rsid w:val="009A2FD7"/>
    <w:rsid w:val="009A7064"/>
    <w:rsid w:val="009B2A1F"/>
    <w:rsid w:val="009C4F3E"/>
    <w:rsid w:val="00A01CC4"/>
    <w:rsid w:val="00A11A09"/>
    <w:rsid w:val="00A25ED5"/>
    <w:rsid w:val="00A55C99"/>
    <w:rsid w:val="00AB3588"/>
    <w:rsid w:val="00AE33FF"/>
    <w:rsid w:val="00B509C7"/>
    <w:rsid w:val="00B51E10"/>
    <w:rsid w:val="00B56B45"/>
    <w:rsid w:val="00BD3A3F"/>
    <w:rsid w:val="00BF4E9F"/>
    <w:rsid w:val="00C06962"/>
    <w:rsid w:val="00C16FFA"/>
    <w:rsid w:val="00C861F9"/>
    <w:rsid w:val="00CB7FAA"/>
    <w:rsid w:val="00CC12A1"/>
    <w:rsid w:val="00CD6DDE"/>
    <w:rsid w:val="00D041FA"/>
    <w:rsid w:val="00D410DC"/>
    <w:rsid w:val="00D577BF"/>
    <w:rsid w:val="00D95786"/>
    <w:rsid w:val="00D97D33"/>
    <w:rsid w:val="00DA10DB"/>
    <w:rsid w:val="00DA5700"/>
    <w:rsid w:val="00DB06EB"/>
    <w:rsid w:val="00DB722A"/>
    <w:rsid w:val="00E15F81"/>
    <w:rsid w:val="00E54B73"/>
    <w:rsid w:val="00E6193E"/>
    <w:rsid w:val="00EA259F"/>
    <w:rsid w:val="00EA3A4A"/>
    <w:rsid w:val="00ED3EA9"/>
    <w:rsid w:val="00EF78AB"/>
    <w:rsid w:val="00F61384"/>
    <w:rsid w:val="00F928D5"/>
    <w:rsid w:val="00FA4292"/>
    <w:rsid w:val="00FC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D8B823"/>
  <w15:docId w15:val="{745769F5-D5F3-4EDA-8604-2117D8AC5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8AB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final">
    <w:name w:val="endnote reference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ipervnculo">
    <w:name w:val="Hyperlink"/>
    <w:rPr>
      <w:color w:val="0000FF"/>
      <w:u w:val="single"/>
    </w:rPr>
  </w:style>
  <w:style w:type="paragraph" w:customStyle="1" w:styleId="PieFigoTablaCOMNI">
    <w:name w:val="Pie Fig. o Tabla. COMNI"/>
    <w:basedOn w:val="Normal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Hipervnculovisitado">
    <w:name w:val="FollowedHyperlink"/>
    <w:rPr>
      <w:color w:val="800080"/>
      <w:u w:val="single"/>
    </w:rPr>
  </w:style>
  <w:style w:type="character" w:styleId="Nmerodepgina">
    <w:name w:val="page number"/>
    <w:basedOn w:val="Fuentedeprrafopredeter"/>
  </w:style>
  <w:style w:type="paragraph" w:styleId="Textodeglobo">
    <w:name w:val="Balloon Text"/>
    <w:basedOn w:val="Normal"/>
    <w:semiHidden/>
    <w:rsid w:val="00177549"/>
    <w:rPr>
      <w:rFonts w:ascii="Tahoma" w:hAnsi="Tahoma" w:cs="Tahoma"/>
      <w:sz w:val="16"/>
      <w:szCs w:val="16"/>
    </w:rPr>
  </w:style>
  <w:style w:type="paragraph" w:styleId="Descripcin">
    <w:name w:val="caption"/>
    <w:basedOn w:val="Normal"/>
    <w:next w:val="Normal"/>
    <w:unhideWhenUsed/>
    <w:qFormat/>
    <w:rsid w:val="00091890"/>
    <w:pPr>
      <w:spacing w:after="200"/>
    </w:pPr>
    <w:rPr>
      <w:i/>
      <w:iCs/>
      <w:color w:val="1F497D" w:themeColor="text2"/>
      <w:sz w:val="18"/>
      <w:szCs w:val="18"/>
    </w:rPr>
  </w:style>
  <w:style w:type="character" w:styleId="Textodelmarcadordeposicin">
    <w:name w:val="Placeholder Text"/>
    <w:basedOn w:val="Fuentedeprrafopredeter"/>
    <w:uiPriority w:val="99"/>
    <w:semiHidden/>
    <w:rsid w:val="00091890"/>
    <w:rPr>
      <w:color w:val="808080"/>
    </w:rPr>
  </w:style>
  <w:style w:type="table" w:styleId="Tablaconcuadrcula">
    <w:name w:val="Table Grid"/>
    <w:basedOn w:val="Tablanormal"/>
    <w:rsid w:val="00EF7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B56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nes2021@uniovi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8D9FF-2E7B-44C8-A7C6-5D73AA8E0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RUCTIONS TO PREPARE A PAPER FOR THE EUROPEAN CONGRESS ON COMPUTATIONAL METHODS IN APPLIED SCIENCES AND ENGINEERING</vt:lpstr>
    </vt:vector>
  </TitlesOfParts>
  <Company>CIMNE</Company>
  <LinksUpToDate>false</LinksUpToDate>
  <CharactersWithSpaces>733</CharactersWithSpaces>
  <SharedDoc>false</SharedDoc>
  <HLinks>
    <vt:vector size="12" baseType="variant">
      <vt:variant>
        <vt:i4>3539055</vt:i4>
      </vt:variant>
      <vt:variant>
        <vt:i4>12</vt:i4>
      </vt:variant>
      <vt:variant>
        <vt:i4>0</vt:i4>
      </vt:variant>
      <vt:variant>
        <vt:i4>5</vt:i4>
      </vt:variant>
      <vt:variant>
        <vt:lpwstr>http://congress.cimne.com/coupled2013/</vt:lpwstr>
      </vt:variant>
      <vt:variant>
        <vt:lpwstr/>
      </vt:variant>
      <vt:variant>
        <vt:i4>3539055</vt:i4>
      </vt:variant>
      <vt:variant>
        <vt:i4>0</vt:i4>
      </vt:variant>
      <vt:variant>
        <vt:i4>0</vt:i4>
      </vt:variant>
      <vt:variant>
        <vt:i4>5</vt:i4>
      </vt:variant>
      <vt:variant>
        <vt:lpwstr>http://congress.cimne.com/coupled201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forace</dc:creator>
  <cp:lastModifiedBy>MIGUEL MUÑIZ CALVENTE</cp:lastModifiedBy>
  <cp:revision>5</cp:revision>
  <cp:lastPrinted>2010-03-18T11:22:00Z</cp:lastPrinted>
  <dcterms:created xsi:type="dcterms:W3CDTF">2017-11-27T09:19:00Z</dcterms:created>
  <dcterms:modified xsi:type="dcterms:W3CDTF">2020-05-20T07:53:00Z</dcterms:modified>
</cp:coreProperties>
</file>